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8004259d567507201e47ac981ec4c9e661056"/>
      <w:r>
        <w:rPr>
          <w:b/>
        </w:rPr>
        <w:t xml:space="preserve">ПРОТОКОЛ ПРО РЕЗУЛЬТАТИ ЕЛЕКТРОННОГО АУКЦІОНУ № SPE001-UA-20230329-16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46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врушка Євгеній Олександрович, ІПН/РНОКПП: 3554602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анченко Ігор Юрійович, ІПН/РНОКПП (ФОП): 33240116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ел Ольга Юріївна, ІПН/РНОКПП: 324440986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РІТ ФІНАНС ГРУП", ЄДРПОУ: 42536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5.2023 10:29:0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05:12Z</dcterms:created>
  <dcterms:modified xsi:type="dcterms:W3CDTF">2024-05-18T23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